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E2666" w14:textId="4EAC5DBB" w:rsidR="00F43D1E" w:rsidRPr="00FA3764" w:rsidRDefault="00044FAC" w:rsidP="009D3352">
      <w:pPr>
        <w:rPr>
          <w:lang w:val="en-GB"/>
        </w:rPr>
      </w:pPr>
      <w:r w:rsidRPr="00044FAC">
        <w:rPr>
          <w:rFonts w:cs="Arial"/>
          <w:noProof/>
          <w:sz w:val="18"/>
          <w:szCs w:val="24"/>
          <w:lang w:val="en-GB" w:eastAsia="en-GB"/>
        </w:rPr>
        <w:drawing>
          <wp:anchor distT="0" distB="0" distL="114300" distR="114300" simplePos="0" relativeHeight="251662336" behindDoc="0" locked="0" layoutInCell="1" allowOverlap="1" wp14:anchorId="37A6746E" wp14:editId="6C0B7880">
            <wp:simplePos x="0" y="0"/>
            <wp:positionH relativeFrom="column">
              <wp:posOffset>5640805</wp:posOffset>
            </wp:positionH>
            <wp:positionV relativeFrom="paragraph">
              <wp:posOffset>-120416</wp:posOffset>
            </wp:positionV>
            <wp:extent cx="1036015" cy="712487"/>
            <wp:effectExtent l="0" t="0" r="0" b="0"/>
            <wp:wrapNone/>
            <wp:docPr id="2" name="Obrázek 2" descr="C:\OneDrive\Kurzy\Ostatni_kurzy\MSQ\MS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OneDrive\Kurzy\Ostatni_kurzy\MSQ\MSQ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015" cy="71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B4A" w:rsidRPr="00FA376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56D3BE19">
                <wp:simplePos x="0" y="0"/>
                <wp:positionH relativeFrom="column">
                  <wp:posOffset>0</wp:posOffset>
                </wp:positionH>
                <wp:positionV relativeFrom="paragraph">
                  <wp:posOffset>-22860</wp:posOffset>
                </wp:positionV>
                <wp:extent cx="540766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766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24E9E661" w:rsidR="00036E5D" w:rsidRPr="008B7005" w:rsidRDefault="008B7005" w:rsidP="00042B4A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>Registrační formulář</w:t>
                            </w:r>
                            <w:r w:rsidR="00042B4A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</w:rPr>
                              <w:t xml:space="preserve"> na kur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0;margin-top:-1.8pt;width:425.8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" filled="f" stroked="f" strokeweight=".5pt">
                <v:textbox>
                  <w:txbxContent>
                    <w:p w14:paraId="110E26C3" w14:textId="24E9E661" w:rsidR="00036E5D" w:rsidRPr="008B7005" w:rsidRDefault="008B7005" w:rsidP="00042B4A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>Registrační formulář</w:t>
                      </w:r>
                      <w:r w:rsidR="00042B4A">
                        <w:rPr>
                          <w:rFonts w:cs="Arial"/>
                          <w:color w:val="000000" w:themeColor="text1"/>
                          <w:sz w:val="56"/>
                          <w:szCs w:val="40"/>
                        </w:rPr>
                        <w:t xml:space="preserve"> na kurz</w:t>
                      </w:r>
                    </w:p>
                  </w:txbxContent>
                </v:textbox>
              </v:shape>
            </w:pict>
          </mc:Fallback>
        </mc:AlternateContent>
      </w:r>
    </w:p>
    <w:p w14:paraId="110E2668" w14:textId="535DC070" w:rsidR="003C1B0E" w:rsidRPr="00FA3764" w:rsidRDefault="00517890" w:rsidP="00A651AA">
      <w:pPr>
        <w:rPr>
          <w:rFonts w:cs="Arial"/>
          <w:sz w:val="2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tbl>
      <w:tblPr>
        <w:tblW w:w="1036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7"/>
        <w:gridCol w:w="7844"/>
      </w:tblGrid>
      <w:tr w:rsidR="00894AAE" w:rsidRPr="00FA3764" w14:paraId="110E266C" w14:textId="77777777" w:rsidTr="001D55D7">
        <w:trPr>
          <w:trHeight w:val="107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64B0378F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 w:rsidRPr="00AD33F7">
              <w:rPr>
                <w:rFonts w:cs="Arial"/>
                <w:b/>
              </w:rPr>
              <w:t>Název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880C09" w14:textId="77777777" w:rsidR="00044FAC" w:rsidRPr="00044FAC" w:rsidRDefault="00044FAC" w:rsidP="005E7FBB">
            <w:pPr>
              <w:spacing w:after="0" w:line="240" w:lineRule="auto"/>
              <w:jc w:val="center"/>
              <w:rPr>
                <w:rFonts w:cs="Arial"/>
                <w:b/>
                <w:sz w:val="28"/>
              </w:rPr>
            </w:pPr>
            <w:r w:rsidRPr="00044FAC">
              <w:rPr>
                <w:rFonts w:cs="Arial"/>
                <w:b/>
                <w:sz w:val="28"/>
              </w:rPr>
              <w:t xml:space="preserve">Řízení kvality IT dodavatelů </w:t>
            </w:r>
          </w:p>
          <w:p w14:paraId="110E266B" w14:textId="7B2E86BD" w:rsidR="00894AAE" w:rsidRPr="00044FAC" w:rsidRDefault="00044FAC" w:rsidP="00044FAC">
            <w:pPr>
              <w:spacing w:after="0"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>
              <w:rPr>
                <w:rFonts w:cs="Arial"/>
                <w:b/>
                <w:sz w:val="28"/>
                <w:lang w:val="en-GB"/>
              </w:rPr>
              <w:t>“Managing Supplier Quality”</w:t>
            </w:r>
          </w:p>
        </w:tc>
      </w:tr>
      <w:tr w:rsidR="00A651AA" w:rsidRPr="00FA3764" w14:paraId="48391486" w14:textId="77777777" w:rsidTr="001D55D7">
        <w:trPr>
          <w:trHeight w:val="605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2084" w14:textId="77B80D95" w:rsidR="00A651AA" w:rsidRPr="00C02450" w:rsidRDefault="00AD33F7" w:rsidP="00C02450">
            <w:pPr>
              <w:spacing w:after="0"/>
              <w:jc w:val="center"/>
              <w:rPr>
                <w:rFonts w:cs="Arial"/>
                <w:b/>
              </w:rPr>
            </w:pPr>
            <w:r w:rsidRPr="00C02450">
              <w:rPr>
                <w:rFonts w:cs="Arial"/>
                <w:b/>
              </w:rPr>
              <w:t>Požadavky</w:t>
            </w:r>
            <w:r w:rsidR="00C02450">
              <w:rPr>
                <w:rFonts w:cs="Arial"/>
                <w:b/>
              </w:rPr>
              <w:t xml:space="preserve"> pro účast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BE57BF" w14:textId="529843CF" w:rsidR="00A651AA" w:rsidRPr="00AD33F7" w:rsidRDefault="00AD33F7" w:rsidP="00B01D2B">
            <w:pPr>
              <w:spacing w:after="0"/>
              <w:jc w:val="center"/>
              <w:rPr>
                <w:rFonts w:cs="Arial"/>
                <w:b/>
                <w:sz w:val="28"/>
              </w:rPr>
            </w:pPr>
            <w:r w:rsidRPr="00AD33F7">
              <w:rPr>
                <w:rFonts w:cs="Arial"/>
              </w:rPr>
              <w:t>Nejsou</w:t>
            </w:r>
            <w:r w:rsidR="00183C15">
              <w:rPr>
                <w:rFonts w:cs="Arial"/>
              </w:rPr>
              <w:t>;</w:t>
            </w:r>
            <w:r w:rsidR="00042B4A">
              <w:rPr>
                <w:rFonts w:cs="Arial"/>
              </w:rPr>
              <w:t xml:space="preserve"> </w:t>
            </w:r>
            <w:r w:rsidRPr="00AD33F7">
              <w:rPr>
                <w:rFonts w:cs="Arial"/>
              </w:rPr>
              <w:t>doporu</w:t>
            </w:r>
            <w:r w:rsidR="00B01D2B">
              <w:rPr>
                <w:rFonts w:cs="Arial"/>
              </w:rPr>
              <w:t xml:space="preserve">čený certifikát ITIL Foundation, IT Quality Foundation </w:t>
            </w:r>
          </w:p>
        </w:tc>
      </w:tr>
      <w:tr w:rsidR="00894AAE" w:rsidRPr="00FA3764" w14:paraId="110E2672" w14:textId="77777777" w:rsidTr="00B01D2B">
        <w:trPr>
          <w:trHeight w:val="731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6A602D07" w:rsidR="00894AAE" w:rsidRPr="00C02450" w:rsidRDefault="00AD33F7" w:rsidP="00C02450">
            <w:pPr>
              <w:spacing w:after="0"/>
              <w:jc w:val="center"/>
              <w:rPr>
                <w:rFonts w:cs="Arial"/>
                <w:b/>
              </w:rPr>
            </w:pPr>
            <w:r w:rsidRPr="00C02450">
              <w:rPr>
                <w:rFonts w:cs="Arial"/>
                <w:b/>
              </w:rPr>
              <w:t>Datum a místo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1" w14:textId="1AB39226" w:rsidR="00AD33F7" w:rsidRPr="00AD33F7" w:rsidRDefault="00106345" w:rsidP="00106345">
            <w:pPr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>………………………………….</w:t>
            </w:r>
            <w:r w:rsidR="00137E0D">
              <w:rPr>
                <w:rFonts w:cs="Arial"/>
                <w:i/>
              </w:rPr>
              <w:t>…</w:t>
            </w:r>
            <w:r w:rsidR="00A54ABC">
              <w:rPr>
                <w:rFonts w:cs="Arial"/>
                <w:i/>
              </w:rPr>
              <w:t>…….</w:t>
            </w:r>
            <w:r w:rsidR="00044FAC">
              <w:rPr>
                <w:rFonts w:cs="Arial"/>
                <w:i/>
              </w:rPr>
              <w:t xml:space="preserve"> </w:t>
            </w:r>
            <w:r>
              <w:rPr>
                <w:rFonts w:cs="Arial"/>
                <w:i/>
              </w:rPr>
              <w:t>v</w:t>
            </w:r>
            <w:r w:rsidR="00044FAC">
              <w:rPr>
                <w:rFonts w:cs="Arial"/>
                <w:i/>
              </w:rPr>
              <w:t>yberte termín z kalendáře kurzů</w:t>
            </w:r>
          </w:p>
        </w:tc>
      </w:tr>
      <w:tr w:rsidR="00C02450" w:rsidRPr="00FA3764" w14:paraId="611DB377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7A91E" w14:textId="4B7AC967" w:rsidR="00C02450" w:rsidRPr="00C02450" w:rsidRDefault="00C02450" w:rsidP="00C02450">
            <w:pPr>
              <w:spacing w:after="0"/>
              <w:jc w:val="center"/>
              <w:rPr>
                <w:rFonts w:cs="Arial"/>
                <w:b/>
              </w:rPr>
            </w:pPr>
            <w:r w:rsidRPr="00C02450">
              <w:rPr>
                <w:rFonts w:cs="Arial"/>
                <w:b/>
              </w:rPr>
              <w:t>Délka kurz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FCCBA" w14:textId="408D40D8" w:rsidR="00C02450" w:rsidRPr="00C02450" w:rsidRDefault="00C02450" w:rsidP="00106345">
            <w:pPr>
              <w:spacing w:after="0"/>
              <w:jc w:val="center"/>
              <w:rPr>
                <w:rFonts w:cs="Arial"/>
              </w:rPr>
            </w:pPr>
            <w:r w:rsidRPr="00C02450">
              <w:rPr>
                <w:rFonts w:cs="Arial"/>
              </w:rPr>
              <w:t>1 den</w:t>
            </w:r>
          </w:p>
        </w:tc>
      </w:tr>
      <w:tr w:rsidR="00894AAE" w:rsidRPr="00FA3764" w14:paraId="110E2676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7DE5E7B2" w:rsidR="00894AAE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</w:t>
            </w:r>
            <w:r w:rsidR="0008378A">
              <w:rPr>
                <w:rFonts w:cs="Arial"/>
                <w:b/>
              </w:rPr>
              <w:t xml:space="preserve"> za osob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5" w14:textId="340CBE52" w:rsidR="00C02450" w:rsidRPr="00C02450" w:rsidRDefault="003B4988" w:rsidP="00C60654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  <w:szCs w:val="20"/>
              </w:rPr>
              <w:t>12</w:t>
            </w:r>
            <w:r w:rsidR="00C60654">
              <w:rPr>
                <w:rFonts w:cs="Arial"/>
                <w:szCs w:val="20"/>
              </w:rPr>
              <w:t xml:space="preserve"> </w:t>
            </w:r>
            <w:r w:rsidR="002B6D03">
              <w:rPr>
                <w:rFonts w:cs="Arial"/>
                <w:szCs w:val="20"/>
              </w:rPr>
              <w:t>4</w:t>
            </w:r>
            <w:r>
              <w:rPr>
                <w:rFonts w:cs="Arial"/>
                <w:szCs w:val="20"/>
              </w:rPr>
              <w:t>60 Kč</w:t>
            </w:r>
            <w:r w:rsidR="00183C15" w:rsidRPr="00C02450">
              <w:rPr>
                <w:rFonts w:cs="Arial"/>
                <w:szCs w:val="20"/>
              </w:rPr>
              <w:t xml:space="preserve"> </w:t>
            </w:r>
            <w:r w:rsidR="003E7CEB" w:rsidRPr="00C02450">
              <w:rPr>
                <w:rFonts w:cs="Arial"/>
              </w:rPr>
              <w:t xml:space="preserve"> </w:t>
            </w:r>
            <w:r w:rsidR="006928D0" w:rsidRPr="00C02450">
              <w:rPr>
                <w:rFonts w:cs="Arial"/>
              </w:rPr>
              <w:t>(bez DPH)</w:t>
            </w:r>
            <w:r w:rsidR="00C02450" w:rsidRPr="00C02450">
              <w:rPr>
                <w:rFonts w:cs="Arial"/>
              </w:rPr>
              <w:t xml:space="preserve"> </w:t>
            </w:r>
          </w:p>
        </w:tc>
      </w:tr>
      <w:tr w:rsidR="000731D4" w:rsidRPr="00FA3764" w14:paraId="5BBF5418" w14:textId="77777777" w:rsidTr="001D55D7">
        <w:trPr>
          <w:trHeight w:val="410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0882" w14:textId="29820B25" w:rsidR="003210A2" w:rsidRDefault="00A812DD" w:rsidP="003210A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ena s knihou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3F53" w14:textId="1484A065" w:rsidR="003B4988" w:rsidRPr="003B4988" w:rsidRDefault="003B4988" w:rsidP="00A812DD">
            <w:pPr>
              <w:spacing w:after="0"/>
              <w:jc w:val="center"/>
              <w:rPr>
                <w:rFonts w:cs="Arial"/>
              </w:rPr>
            </w:pPr>
            <w:r w:rsidRPr="003B4988">
              <w:rPr>
                <w:rFonts w:cs="Arial"/>
              </w:rPr>
              <w:t xml:space="preserve">Kniha IT Quality Index </w:t>
            </w:r>
            <w:r w:rsidR="0047475A">
              <w:rPr>
                <w:rFonts w:cs="Arial"/>
              </w:rPr>
              <w:t xml:space="preserve">2019 </w:t>
            </w:r>
            <w:proofErr w:type="spellStart"/>
            <w:r w:rsidR="0047475A">
              <w:rPr>
                <w:rFonts w:cs="Arial"/>
              </w:rPr>
              <w:t>Edition</w:t>
            </w:r>
            <w:proofErr w:type="spellEnd"/>
            <w:r w:rsidR="0047475A">
              <w:rPr>
                <w:rFonts w:cs="Arial"/>
              </w:rPr>
              <w:t xml:space="preserve"> </w:t>
            </w:r>
            <w:r w:rsidR="0047475A" w:rsidRPr="0047475A">
              <w:rPr>
                <w:rFonts w:cs="Arial"/>
              </w:rPr>
              <w:t>ISBN 9781973818731</w:t>
            </w:r>
            <w:r w:rsidRPr="003B4988">
              <w:rPr>
                <w:rFonts w:cs="Arial"/>
              </w:rPr>
              <w:t xml:space="preserve"> </w:t>
            </w:r>
          </w:p>
          <w:p w14:paraId="78E747ED" w14:textId="00321363" w:rsidR="003210A2" w:rsidRDefault="0047475A" w:rsidP="00C60654">
            <w:pPr>
              <w:spacing w:after="0"/>
              <w:jc w:val="center"/>
              <w:rPr>
                <w:rFonts w:cs="Arial"/>
                <w:b/>
              </w:rPr>
            </w:pPr>
            <w:r>
              <w:rPr>
                <w:rFonts w:cs="Arial"/>
              </w:rPr>
              <w:t xml:space="preserve">+ </w:t>
            </w:r>
            <w:r w:rsidR="003B4988" w:rsidRPr="003B4988">
              <w:rPr>
                <w:rFonts w:cs="Arial"/>
              </w:rPr>
              <w:t xml:space="preserve">cena </w:t>
            </w:r>
            <w:r>
              <w:rPr>
                <w:rFonts w:cs="Arial"/>
              </w:rPr>
              <w:t xml:space="preserve">knihy </w:t>
            </w:r>
            <w:r w:rsidR="003B4988" w:rsidRPr="003B4988">
              <w:rPr>
                <w:rFonts w:cs="Arial"/>
              </w:rPr>
              <w:t>1</w:t>
            </w:r>
            <w:r w:rsidR="00C60654">
              <w:rPr>
                <w:rFonts w:cs="Arial"/>
              </w:rPr>
              <w:t xml:space="preserve"> </w:t>
            </w:r>
            <w:r w:rsidR="003B4988" w:rsidRPr="003B4988">
              <w:rPr>
                <w:rFonts w:cs="Arial"/>
              </w:rPr>
              <w:t>980 Kč bez DPH</w:t>
            </w:r>
          </w:p>
        </w:tc>
      </w:tr>
      <w:tr w:rsidR="008B4C1A" w:rsidRPr="00FA3764" w14:paraId="110E267B" w14:textId="77777777" w:rsidTr="005E7FBB">
        <w:trPr>
          <w:trHeight w:val="968"/>
        </w:trPr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8" w14:textId="361C3DDE" w:rsidR="00FA3764" w:rsidRPr="00AD33F7" w:rsidRDefault="00AD33F7" w:rsidP="005E7FBB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Jméno účastníka</w:t>
            </w: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54CC8" w14:textId="77777777" w:rsidR="00FF272A" w:rsidRDefault="00AD33F7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 w:rsidR="005E7FBB">
              <w:rPr>
                <w:rFonts w:cs="Arial"/>
                <w:i/>
              </w:rPr>
              <w:t>1</w:t>
            </w:r>
            <w:r w:rsidRPr="005E7FBB">
              <w:rPr>
                <w:rFonts w:cs="Arial"/>
                <w:i/>
              </w:rPr>
              <w:t>, email, telefon (nepovinný)</w:t>
            </w:r>
          </w:p>
          <w:p w14:paraId="110E267A" w14:textId="516A0D09" w:rsidR="005E7FBB" w:rsidRPr="005E7FBB" w:rsidRDefault="005E7FBB" w:rsidP="005E7FBB">
            <w:pPr>
              <w:jc w:val="center"/>
              <w:rPr>
                <w:rFonts w:cs="Arial"/>
                <w:i/>
              </w:rPr>
            </w:pPr>
            <w:r w:rsidRPr="005E7FBB">
              <w:rPr>
                <w:rFonts w:cs="Arial"/>
                <w:i/>
              </w:rPr>
              <w:t>Jméno</w:t>
            </w:r>
            <w:r>
              <w:rPr>
                <w:rFonts w:cs="Arial"/>
                <w:i/>
              </w:rPr>
              <w:t>2</w:t>
            </w:r>
            <w:r w:rsidRPr="005E7FBB">
              <w:rPr>
                <w:rFonts w:cs="Arial"/>
                <w:i/>
              </w:rPr>
              <w:t>, email, telefon (nepovinný)</w:t>
            </w:r>
          </w:p>
        </w:tc>
      </w:tr>
      <w:tr w:rsidR="008B4C1A" w:rsidRPr="00FA3764" w14:paraId="110E267E" w14:textId="77777777" w:rsidTr="001D55D7">
        <w:trPr>
          <w:trHeight w:val="131"/>
        </w:trPr>
        <w:tc>
          <w:tcPr>
            <w:tcW w:w="2517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bottom"/>
          </w:tcPr>
          <w:p w14:paraId="110E267C" w14:textId="77777777" w:rsidR="008B4C1A" w:rsidRPr="00AD33F7" w:rsidRDefault="008B4C1A" w:rsidP="00B3497B">
            <w:pPr>
              <w:rPr>
                <w:rFonts w:cs="Arial"/>
                <w:i/>
                <w:sz w:val="18"/>
                <w:szCs w:val="18"/>
              </w:rPr>
            </w:pPr>
          </w:p>
        </w:tc>
        <w:tc>
          <w:tcPr>
            <w:tcW w:w="7844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5E7FBB" w:rsidRDefault="008B4C1A" w:rsidP="00B3497B">
            <w:pPr>
              <w:rPr>
                <w:rFonts w:cs="Arial"/>
                <w:sz w:val="20"/>
              </w:rPr>
            </w:pPr>
          </w:p>
        </w:tc>
      </w:tr>
      <w:tr w:rsidR="008B4C1A" w:rsidRPr="00FA3764" w14:paraId="110E2681" w14:textId="77777777" w:rsidTr="005E7FBB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110E267F" w14:textId="60487C3C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akturační údaje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3618B7A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  <w:p w14:paraId="0030C042" w14:textId="77777777" w:rsidR="00AD33F7" w:rsidRPr="005E7FBB" w:rsidRDefault="00AD33F7" w:rsidP="009D3352">
            <w:pPr>
              <w:jc w:val="center"/>
              <w:rPr>
                <w:rFonts w:cs="Arial"/>
                <w:b/>
              </w:rPr>
            </w:pPr>
          </w:p>
          <w:p w14:paraId="110E2680" w14:textId="77777777" w:rsidR="00AD33F7" w:rsidRPr="005E7FBB" w:rsidRDefault="00AD33F7" w:rsidP="009D3352">
            <w:pPr>
              <w:jc w:val="center"/>
              <w:rPr>
                <w:rFonts w:cs="Arial"/>
                <w:b/>
              </w:rPr>
            </w:pPr>
          </w:p>
        </w:tc>
      </w:tr>
      <w:tr w:rsidR="009D3352" w:rsidRPr="00FA3764" w14:paraId="110E268C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8A" w14:textId="64E77678" w:rsidR="009D3352" w:rsidRPr="00AD33F7" w:rsidRDefault="00AD33F7" w:rsidP="00FA3764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Kontaktní osoba pokud je jiná než účastník</w:t>
            </w:r>
            <w:r w:rsidR="00FA3764" w:rsidRPr="00AD33F7">
              <w:rPr>
                <w:rFonts w:cs="Arial"/>
                <w:b/>
              </w:rPr>
              <w:t xml:space="preserve"> 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0D160B2F" w:rsidR="009D3352" w:rsidRPr="005E7FBB" w:rsidRDefault="00AD33F7" w:rsidP="009D3352">
            <w:pPr>
              <w:jc w:val="center"/>
              <w:rPr>
                <w:rFonts w:cs="Arial"/>
              </w:rPr>
            </w:pPr>
            <w:r w:rsidRPr="005E7FBB">
              <w:rPr>
                <w:rFonts w:cs="Arial"/>
                <w:i/>
              </w:rPr>
              <w:t>Jméno, email, telefon</w:t>
            </w:r>
          </w:p>
        </w:tc>
      </w:tr>
      <w:tr w:rsidR="008B4C1A" w:rsidRPr="00FA3764" w14:paraId="110E2695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bottom"/>
          </w:tcPr>
          <w:p w14:paraId="110E2693" w14:textId="44DE396F" w:rsidR="008B4C1A" w:rsidRPr="00AD33F7" w:rsidRDefault="00AD33F7" w:rsidP="009D3352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Číslo objednávky</w:t>
            </w:r>
          </w:p>
        </w:tc>
        <w:tc>
          <w:tcPr>
            <w:tcW w:w="784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5E7FBB" w:rsidRDefault="008B4C1A" w:rsidP="009D3352">
            <w:pPr>
              <w:jc w:val="center"/>
              <w:rPr>
                <w:rFonts w:cs="Arial"/>
                <w:b/>
              </w:rPr>
            </w:pPr>
          </w:p>
        </w:tc>
      </w:tr>
      <w:tr w:rsidR="008B4C1A" w:rsidRPr="00FA3764" w14:paraId="110E269B" w14:textId="77777777" w:rsidTr="001D55D7">
        <w:trPr>
          <w:trHeight w:val="390"/>
        </w:trPr>
        <w:tc>
          <w:tcPr>
            <w:tcW w:w="2517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7844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2DFBAD25" w14:textId="77777777" w:rsidR="00B01D2B" w:rsidRDefault="00B01D2B" w:rsidP="00B01D2B">
      <w:pPr>
        <w:pStyle w:val="Nadpis1"/>
        <w:rPr>
          <w:rFonts w:asciiTheme="minorHAnsi" w:hAnsiTheme="minorHAnsi" w:cs="Arial"/>
        </w:rPr>
      </w:pPr>
    </w:p>
    <w:p w14:paraId="24860AF5" w14:textId="77777777" w:rsidR="00B01D2B" w:rsidRDefault="00B01D2B">
      <w:pPr>
        <w:rPr>
          <w:rFonts w:eastAsia="Times New Roman" w:cs="Arial"/>
          <w:b/>
          <w:sz w:val="28"/>
          <w:szCs w:val="20"/>
          <w:lang w:eastAsia="cs-CZ"/>
        </w:rPr>
      </w:pPr>
      <w:r>
        <w:rPr>
          <w:rFonts w:cs="Arial"/>
        </w:rPr>
        <w:br w:type="page"/>
      </w:r>
    </w:p>
    <w:p w14:paraId="68EDF6EC" w14:textId="2B2E2674" w:rsidR="00B01D2B" w:rsidRPr="00364191" w:rsidRDefault="00B01D2B" w:rsidP="00B01D2B">
      <w:pPr>
        <w:pStyle w:val="Nadpis1"/>
        <w:rPr>
          <w:rFonts w:asciiTheme="minorHAnsi" w:hAnsiTheme="minorHAnsi" w:cs="Arial"/>
        </w:rPr>
      </w:pPr>
      <w:r w:rsidRPr="00364191">
        <w:rPr>
          <w:rFonts w:asciiTheme="minorHAnsi" w:hAnsiTheme="minorHAnsi" w:cs="Arial"/>
        </w:rPr>
        <w:lastRenderedPageBreak/>
        <w:t>Příloha A</w:t>
      </w:r>
    </w:p>
    <w:p w14:paraId="0C26B86B" w14:textId="77777777" w:rsidR="00B01D2B" w:rsidRPr="00364191" w:rsidRDefault="00B01D2B" w:rsidP="00B01D2B">
      <w:pPr>
        <w:pStyle w:val="Nadpis1"/>
        <w:rPr>
          <w:rFonts w:asciiTheme="minorHAnsi" w:hAnsiTheme="minorHAnsi" w:cs="Arial"/>
        </w:rPr>
      </w:pPr>
    </w:p>
    <w:p w14:paraId="447D9DF0" w14:textId="77777777" w:rsidR="00B01D2B" w:rsidRPr="00364191" w:rsidRDefault="00B01D2B" w:rsidP="00B01D2B">
      <w:pPr>
        <w:pStyle w:val="Nadpis1"/>
        <w:rPr>
          <w:rFonts w:asciiTheme="minorHAnsi" w:hAnsiTheme="minorHAnsi" w:cs="Arial"/>
        </w:rPr>
      </w:pPr>
      <w:r w:rsidRPr="00364191">
        <w:rPr>
          <w:rFonts w:asciiTheme="minorHAnsi" w:hAnsiTheme="minorHAnsi" w:cs="Arial"/>
        </w:rPr>
        <w:t>Smluvní podmínky přihlášky</w:t>
      </w:r>
    </w:p>
    <w:p w14:paraId="2220DB74" w14:textId="77777777" w:rsidR="00B01D2B" w:rsidRPr="00364191" w:rsidRDefault="00B01D2B" w:rsidP="00B01D2B">
      <w:pPr>
        <w:jc w:val="both"/>
        <w:rPr>
          <w:rFonts w:cs="Arial"/>
        </w:rPr>
      </w:pPr>
    </w:p>
    <w:p w14:paraId="618FADC2" w14:textId="5D883709" w:rsidR="00B01D2B" w:rsidRPr="00BD1F9E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rPr>
          <w:rFonts w:cs="Arial"/>
        </w:rPr>
      </w:pPr>
      <w:r w:rsidRPr="00BD1F9E">
        <w:rPr>
          <w:rFonts w:cs="Arial"/>
        </w:rPr>
        <w:t>Vyplněnou přihlášku ve formátu MS Word</w:t>
      </w:r>
      <w:r>
        <w:rPr>
          <w:rFonts w:cs="Arial"/>
        </w:rPr>
        <w:t xml:space="preserve">, PDF </w:t>
      </w:r>
      <w:r w:rsidRPr="00BD1F9E">
        <w:rPr>
          <w:rFonts w:cs="Arial"/>
        </w:rPr>
        <w:t xml:space="preserve">nebo </w:t>
      </w:r>
      <w:proofErr w:type="spellStart"/>
      <w:r w:rsidRPr="00BD1F9E">
        <w:rPr>
          <w:rFonts w:cs="Arial"/>
        </w:rPr>
        <w:t>scan</w:t>
      </w:r>
      <w:proofErr w:type="spellEnd"/>
      <w:r w:rsidRPr="00BD1F9E">
        <w:rPr>
          <w:rFonts w:cs="Arial"/>
        </w:rPr>
        <w:t xml:space="preserve"> v PDF odešlete e-mailem na: </w:t>
      </w:r>
      <w:hyperlink r:id="rId8" w:history="1">
        <w:r w:rsidRPr="00BD1F9E">
          <w:rPr>
            <w:rStyle w:val="Hypertextovodkaz"/>
            <w:rFonts w:cs="Arial"/>
          </w:rPr>
          <w:t>info@q4it.eu</w:t>
        </w:r>
      </w:hyperlink>
      <w:r w:rsidRPr="00BD1F9E">
        <w:rPr>
          <w:rFonts w:cs="Arial"/>
        </w:rPr>
        <w:t xml:space="preserve"> </w:t>
      </w:r>
      <w:r w:rsidRPr="00BD1F9E">
        <w:rPr>
          <w:rFonts w:cs="Arial"/>
        </w:rPr>
        <w:br/>
        <w:t xml:space="preserve">Zasláním přihlášky udělujete souhlas, aby, ve smyslu nařízení č. 679/2016 o ochraně osobních údajů fyzických osob (dále jen „GDPR“), byly zpracovány osobní údaje uvedené na přihlášce.  </w:t>
      </w:r>
      <w:r w:rsidRPr="00BD1F9E">
        <w:rPr>
          <w:rFonts w:cs="Arial"/>
        </w:rPr>
        <w:br/>
        <w:t xml:space="preserve">Tyto osobní údaje je nutné zpracovat pro účel organizace školení / kurzu a pro zpětnou komunikaci s přihlášenými účastníky. </w:t>
      </w:r>
      <w:r w:rsidRPr="00BD1F9E">
        <w:rPr>
          <w:rFonts w:cs="Arial"/>
        </w:rPr>
        <w:br/>
        <w:t xml:space="preserve">Údaje budou správcem zpracovány do odvolání souhlasu. Souhlas je možno odvolat zasláním e-mailu na </w:t>
      </w:r>
      <w:hyperlink r:id="rId9" w:history="1">
        <w:r w:rsidRPr="00BD1F9E">
          <w:rPr>
            <w:rStyle w:val="Hypertextovodkaz"/>
            <w:rFonts w:cs="Arial"/>
          </w:rPr>
          <w:t>info@q4it.eu</w:t>
        </w:r>
      </w:hyperlink>
      <w:r w:rsidRPr="00BD1F9E">
        <w:rPr>
          <w:rFonts w:cs="Arial"/>
        </w:rPr>
        <w:t xml:space="preserve">. </w:t>
      </w:r>
    </w:p>
    <w:p w14:paraId="6009C34A" w14:textId="77777777" w:rsidR="00B01D2B" w:rsidRPr="008D12FD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8D12FD">
        <w:rPr>
          <w:rFonts w:cs="Arial"/>
        </w:rPr>
        <w:t>K ceně kurzu bude připočtena DPH podle platných právních předpisů. Faktura je vystavena po zaslání přihlášky na kurz. Splatnost faktury je 30 dnů.</w:t>
      </w:r>
    </w:p>
    <w:p w14:paraId="7195E996" w14:textId="77777777" w:rsidR="00B01D2B" w:rsidRPr="00364191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364191">
        <w:rPr>
          <w:rFonts w:cs="Arial"/>
        </w:rPr>
        <w:t>Cena kurzu obsahuje školící materiály v tištěné podobě, oběd, občerstvení, teplé a studené nápoje po celý průběh kurzu. V případě koná</w:t>
      </w:r>
      <w:bookmarkStart w:id="0" w:name="_GoBack"/>
      <w:bookmarkEnd w:id="0"/>
      <w:r w:rsidRPr="00364191">
        <w:rPr>
          <w:rFonts w:cs="Arial"/>
        </w:rPr>
        <w:t xml:space="preserve">ní kurzu u zákazníka formou uzavřené skupiny je občerstvení zajišťováno zákazníkem. </w:t>
      </w:r>
    </w:p>
    <w:p w14:paraId="6D3BE8DB" w14:textId="77777777" w:rsidR="00B01D2B" w:rsidRPr="00364191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364191">
        <w:rPr>
          <w:rFonts w:cs="Arial"/>
        </w:rPr>
        <w:t>Všichni absolventi kurzu obdrží osvědčení o absolvování kurzu</w:t>
      </w:r>
      <w:r>
        <w:rPr>
          <w:rFonts w:cs="Arial"/>
        </w:rPr>
        <w:t>.</w:t>
      </w:r>
    </w:p>
    <w:p w14:paraId="5B20E273" w14:textId="77777777" w:rsidR="00B01D2B" w:rsidRPr="00364191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364191">
        <w:rPr>
          <w:rFonts w:cs="Arial"/>
        </w:rPr>
        <w:t>Počet účastníků je omezen pro zachování kvality kurzu</w:t>
      </w:r>
      <w:r>
        <w:rPr>
          <w:rFonts w:cs="Arial"/>
        </w:rPr>
        <w:t xml:space="preserve"> na maximální počet 14</w:t>
      </w:r>
      <w:r w:rsidRPr="00364191">
        <w:rPr>
          <w:rFonts w:cs="Arial"/>
        </w:rPr>
        <w:t>. V případě neobsazení kurzu bude toto sděleno mailem nebo telefonicky nejpozději 5 dnů před konáním kurzu</w:t>
      </w:r>
      <w:r>
        <w:rPr>
          <w:rFonts w:cs="Arial"/>
        </w:rPr>
        <w:t>.</w:t>
      </w:r>
    </w:p>
    <w:p w14:paraId="179C3923" w14:textId="77777777" w:rsidR="00B01D2B" w:rsidRPr="00364191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364191">
        <w:rPr>
          <w:rFonts w:cs="Arial"/>
        </w:rPr>
        <w:t>Organizační detaily budou zaslány účastníkům na jejich email nejpozději 5 dní před zahájením kurzu.</w:t>
      </w:r>
    </w:p>
    <w:p w14:paraId="5F48A1A5" w14:textId="77777777" w:rsidR="00B01D2B" w:rsidRPr="00364191" w:rsidRDefault="00B01D2B" w:rsidP="00B01D2B">
      <w:pPr>
        <w:numPr>
          <w:ilvl w:val="0"/>
          <w:numId w:val="17"/>
        </w:numPr>
        <w:spacing w:before="120" w:after="0" w:line="240" w:lineRule="auto"/>
        <w:ind w:left="357" w:hanging="357"/>
        <w:jc w:val="both"/>
        <w:rPr>
          <w:rFonts w:cs="Arial"/>
        </w:rPr>
      </w:pPr>
      <w:r w:rsidRPr="00364191">
        <w:rPr>
          <w:rFonts w:cs="Arial"/>
        </w:rPr>
        <w:t>Stornopoplatky při zrušení účasti ze strany účastníka:</w:t>
      </w:r>
    </w:p>
    <w:p w14:paraId="006E1E0C" w14:textId="77777777" w:rsidR="00B01D2B" w:rsidRPr="00BA5A61" w:rsidRDefault="00B01D2B" w:rsidP="00B01D2B">
      <w:pPr>
        <w:pStyle w:val="Odstavecseseznamem"/>
        <w:numPr>
          <w:ilvl w:val="0"/>
          <w:numId w:val="22"/>
        </w:numPr>
        <w:tabs>
          <w:tab w:val="left" w:pos="5387"/>
        </w:tabs>
        <w:jc w:val="both"/>
        <w:rPr>
          <w:rFonts w:cs="Arial"/>
        </w:rPr>
      </w:pPr>
      <w:r w:rsidRPr="00BA5A61">
        <w:rPr>
          <w:rFonts w:cs="Arial"/>
        </w:rPr>
        <w:t xml:space="preserve">Více než 14 dnů před zahájením kurzu – bezplatné </w:t>
      </w:r>
    </w:p>
    <w:p w14:paraId="1B836371" w14:textId="77777777" w:rsidR="00B01D2B" w:rsidRDefault="00B01D2B" w:rsidP="00B01D2B">
      <w:pPr>
        <w:pStyle w:val="Odstavecseseznamem"/>
        <w:numPr>
          <w:ilvl w:val="0"/>
          <w:numId w:val="22"/>
        </w:numPr>
        <w:tabs>
          <w:tab w:val="left" w:pos="5387"/>
        </w:tabs>
        <w:jc w:val="both"/>
        <w:rPr>
          <w:rFonts w:cs="Arial"/>
        </w:rPr>
      </w:pPr>
      <w:r w:rsidRPr="00BA5A61">
        <w:rPr>
          <w:rFonts w:cs="Arial"/>
        </w:rPr>
        <w:t xml:space="preserve">Méně než 14 dnů </w:t>
      </w:r>
      <w:r>
        <w:rPr>
          <w:rFonts w:cs="Arial"/>
        </w:rPr>
        <w:t>- 50</w:t>
      </w:r>
      <w:r w:rsidRPr="00BA5A61">
        <w:rPr>
          <w:rFonts w:cs="Arial"/>
        </w:rPr>
        <w:t>% z ceny kurzu</w:t>
      </w:r>
    </w:p>
    <w:p w14:paraId="1A8A988E" w14:textId="77777777" w:rsidR="00B01D2B" w:rsidRPr="00BA5A61" w:rsidRDefault="00B01D2B" w:rsidP="00B01D2B">
      <w:pPr>
        <w:pStyle w:val="Odstavecseseznamem"/>
        <w:numPr>
          <w:ilvl w:val="0"/>
          <w:numId w:val="22"/>
        </w:numPr>
        <w:tabs>
          <w:tab w:val="left" w:pos="5387"/>
        </w:tabs>
        <w:jc w:val="both"/>
        <w:rPr>
          <w:rFonts w:cs="Arial"/>
        </w:rPr>
      </w:pPr>
      <w:r>
        <w:rPr>
          <w:rFonts w:cs="Arial"/>
        </w:rPr>
        <w:t xml:space="preserve">Méně než 5 dnů - </w:t>
      </w:r>
      <w:r w:rsidRPr="00BA5A61">
        <w:rPr>
          <w:rFonts w:cs="Arial"/>
        </w:rPr>
        <w:t>100% z ceny kurzu</w:t>
      </w:r>
    </w:p>
    <w:p w14:paraId="520B4EE6" w14:textId="77777777" w:rsidR="00B01D2B" w:rsidRDefault="00B01D2B" w:rsidP="00B01D2B"/>
    <w:p w14:paraId="16DE9E71" w14:textId="77777777" w:rsidR="00B01D2B" w:rsidRPr="00B01D2B" w:rsidRDefault="00B01D2B" w:rsidP="00B01D2B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4"/>
        </w:rPr>
      </w:pPr>
      <w:r w:rsidRPr="00B01D2B">
        <w:rPr>
          <w:rFonts w:cstheme="minorHAnsi"/>
          <w:sz w:val="16"/>
          <w:szCs w:val="14"/>
          <w:lang w:val="en-US"/>
        </w:rPr>
        <w:t xml:space="preserve">ITIL® is a </w:t>
      </w:r>
      <w:proofErr w:type="spellStart"/>
      <w:r w:rsidRPr="00B01D2B">
        <w:rPr>
          <w:rFonts w:cstheme="minorHAnsi"/>
          <w:sz w:val="16"/>
          <w:szCs w:val="14"/>
        </w:rPr>
        <w:t>registered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r w:rsidRPr="00B01D2B">
        <w:rPr>
          <w:rFonts w:cstheme="minorHAnsi"/>
          <w:sz w:val="16"/>
          <w:szCs w:val="14"/>
          <w:lang w:val="en-US"/>
        </w:rPr>
        <w:t>mark of AXELOS Limited, used under permission of AXELOS Limited. All rights reserved</w:t>
      </w:r>
    </w:p>
    <w:p w14:paraId="1EDCCA55" w14:textId="77777777" w:rsidR="00B01D2B" w:rsidRDefault="00B01D2B" w:rsidP="00B01D2B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4"/>
          <w:lang w:val="en-US"/>
        </w:rPr>
      </w:pPr>
      <w:r w:rsidRPr="00B01D2B">
        <w:rPr>
          <w:rFonts w:cstheme="minorHAnsi"/>
          <w:sz w:val="16"/>
          <w:szCs w:val="14"/>
          <w:lang w:val="en-US"/>
        </w:rPr>
        <w:t xml:space="preserve">Q4IT logo is a </w:t>
      </w:r>
      <w:proofErr w:type="spellStart"/>
      <w:r w:rsidRPr="00B01D2B">
        <w:rPr>
          <w:rFonts w:cstheme="minorHAnsi"/>
          <w:sz w:val="16"/>
          <w:szCs w:val="14"/>
        </w:rPr>
        <w:t>registered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r w:rsidRPr="00B01D2B">
        <w:rPr>
          <w:rFonts w:cstheme="minorHAnsi"/>
          <w:sz w:val="16"/>
          <w:szCs w:val="14"/>
          <w:lang w:val="en-US"/>
        </w:rPr>
        <w:t>mark of Q4IT limited. All rights reserved</w:t>
      </w:r>
    </w:p>
    <w:p w14:paraId="455F122D" w14:textId="0B0408E6" w:rsidR="00B01D2B" w:rsidRPr="00B01D2B" w:rsidRDefault="00B01D2B" w:rsidP="00B01D2B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4"/>
        </w:rPr>
      </w:pPr>
      <w:r w:rsidRPr="00B01D2B">
        <w:rPr>
          <w:rFonts w:cstheme="minorHAnsi"/>
          <w:sz w:val="16"/>
          <w:szCs w:val="14"/>
        </w:rPr>
        <w:t xml:space="preserve">IT QUALITY INDEX® and DCMM® are </w:t>
      </w:r>
      <w:proofErr w:type="spellStart"/>
      <w:r w:rsidRPr="00B01D2B">
        <w:rPr>
          <w:rFonts w:cstheme="minorHAnsi"/>
          <w:sz w:val="16"/>
          <w:szCs w:val="14"/>
        </w:rPr>
        <w:t>registered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proofErr w:type="spellStart"/>
      <w:r w:rsidRPr="00B01D2B">
        <w:rPr>
          <w:rFonts w:cstheme="minorHAnsi"/>
          <w:sz w:val="16"/>
          <w:szCs w:val="14"/>
        </w:rPr>
        <w:t>marks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proofErr w:type="spellStart"/>
      <w:r w:rsidRPr="00B01D2B">
        <w:rPr>
          <w:rFonts w:cstheme="minorHAnsi"/>
          <w:sz w:val="16"/>
          <w:szCs w:val="14"/>
        </w:rPr>
        <w:t>of</w:t>
      </w:r>
      <w:proofErr w:type="spellEnd"/>
      <w:r w:rsidRPr="00B01D2B">
        <w:rPr>
          <w:rFonts w:cstheme="minorHAnsi"/>
          <w:sz w:val="16"/>
          <w:szCs w:val="14"/>
        </w:rPr>
        <w:t xml:space="preserve"> Q4IT Limited. </w:t>
      </w:r>
      <w:proofErr w:type="spellStart"/>
      <w:r w:rsidRPr="00B01D2B">
        <w:rPr>
          <w:rFonts w:cstheme="minorHAnsi"/>
          <w:sz w:val="16"/>
          <w:szCs w:val="14"/>
        </w:rPr>
        <w:t>All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proofErr w:type="spellStart"/>
      <w:r w:rsidRPr="00B01D2B">
        <w:rPr>
          <w:rFonts w:cstheme="minorHAnsi"/>
          <w:sz w:val="16"/>
          <w:szCs w:val="14"/>
        </w:rPr>
        <w:t>rights</w:t>
      </w:r>
      <w:proofErr w:type="spellEnd"/>
      <w:r w:rsidRPr="00B01D2B">
        <w:rPr>
          <w:rFonts w:cstheme="minorHAnsi"/>
          <w:sz w:val="16"/>
          <w:szCs w:val="14"/>
        </w:rPr>
        <w:t xml:space="preserve"> </w:t>
      </w:r>
      <w:proofErr w:type="spellStart"/>
      <w:r w:rsidRPr="00B01D2B">
        <w:rPr>
          <w:rFonts w:cstheme="minorHAnsi"/>
          <w:sz w:val="16"/>
          <w:szCs w:val="14"/>
        </w:rPr>
        <w:t>reserved</w:t>
      </w:r>
      <w:proofErr w:type="spellEnd"/>
      <w:r w:rsidRPr="00B01D2B">
        <w:rPr>
          <w:rFonts w:cstheme="minorHAnsi"/>
          <w:sz w:val="16"/>
          <w:szCs w:val="14"/>
        </w:rPr>
        <w:t>.</w:t>
      </w:r>
    </w:p>
    <w:p w14:paraId="110E26AB" w14:textId="77777777" w:rsidR="003C1B0E" w:rsidRPr="00AD33F7" w:rsidRDefault="003C1B0E" w:rsidP="005E7FBB">
      <w:pPr>
        <w:pStyle w:val="Odstavecseseznamem"/>
        <w:spacing w:line="240" w:lineRule="auto"/>
        <w:ind w:left="360"/>
        <w:rPr>
          <w:sz w:val="24"/>
        </w:rPr>
      </w:pPr>
    </w:p>
    <w:sectPr w:rsidR="003C1B0E" w:rsidRPr="00AD33F7" w:rsidSect="001D55D7">
      <w:footerReference w:type="default" r:id="rId10"/>
      <w:pgSz w:w="11906" w:h="16838" w:code="9"/>
      <w:pgMar w:top="720" w:right="567" w:bottom="1560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90AEA7" w14:textId="77777777" w:rsidR="00717BAD" w:rsidRDefault="00717BAD" w:rsidP="00FD1C43">
      <w:pPr>
        <w:spacing w:after="0" w:line="240" w:lineRule="auto"/>
      </w:pPr>
      <w:r>
        <w:separator/>
      </w:r>
    </w:p>
  </w:endnote>
  <w:endnote w:type="continuationSeparator" w:id="0">
    <w:p w14:paraId="4903A3FD" w14:textId="77777777" w:rsidR="00717BAD" w:rsidRDefault="00717BAD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6066B9DC" w:rsidR="00FD1C43" w:rsidRDefault="00B01D2B">
    <w:pPr>
      <w:pStyle w:val="Zpat"/>
    </w:pPr>
    <w:r>
      <w:rPr>
        <w:noProof/>
        <w:lang w:val="en-GB" w:eastAsia="en-GB"/>
      </w:rPr>
      <w:drawing>
        <wp:anchor distT="0" distB="0" distL="114300" distR="114300" simplePos="0" relativeHeight="251640320" behindDoc="0" locked="0" layoutInCell="1" allowOverlap="1" wp14:anchorId="110E26C1" wp14:editId="668A75EC">
          <wp:simplePos x="0" y="0"/>
          <wp:positionH relativeFrom="column">
            <wp:posOffset>-239930</wp:posOffset>
          </wp:positionH>
          <wp:positionV relativeFrom="paragraph">
            <wp:posOffset>115036</wp:posOffset>
          </wp:positionV>
          <wp:extent cx="979170" cy="465147"/>
          <wp:effectExtent l="0" t="0" r="0" b="0"/>
          <wp:wrapNone/>
          <wp:docPr id="15" name="Obrázek 1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ý obrázek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170" cy="4651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5FF51658">
              <wp:simplePos x="0" y="0"/>
              <wp:positionH relativeFrom="column">
                <wp:posOffset>905978</wp:posOffset>
              </wp:positionH>
              <wp:positionV relativeFrom="paragraph">
                <wp:posOffset>-23829</wp:posOffset>
              </wp:positionV>
              <wp:extent cx="6176211" cy="625642"/>
              <wp:effectExtent l="0" t="0" r="0" b="3175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76211" cy="62564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9A9F60" w14:textId="77777777" w:rsidR="00B01D2B" w:rsidRDefault="00B01D2B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</w:pPr>
                        </w:p>
                        <w:p w14:paraId="1D75EED4" w14:textId="77777777" w:rsidR="00B01D2B" w:rsidRDefault="00FD1C43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</w:pPr>
                          <w:r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Q4IT s.r.o.</w:t>
                          </w:r>
                          <w:r w:rsidR="006C42AF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Výstaviště 405/1 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603 00 Brno </w:t>
                          </w:r>
                          <w:r w:rsidR="001D55D7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1D55D7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Czech republic 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116190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VAT</w:t>
                          </w:r>
                          <w:r w:rsidR="00762EE0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: </w:t>
                          </w:r>
                          <w:r w:rsidR="00116190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CZ</w:t>
                          </w:r>
                          <w:r w:rsidR="00762EE0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29304831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5C4EBB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tel: </w:t>
                          </w:r>
                          <w:r w:rsidR="007B0A7C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+420</w:t>
                          </w:r>
                          <w:r w:rsidR="002B73D9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 541 159</w:t>
                          </w:r>
                          <w:r w:rsid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 </w:t>
                          </w:r>
                          <w:r w:rsidR="001D55D7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597</w:t>
                          </w:r>
                          <w:r w:rsidR="0014464A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</w:p>
                        <w:p w14:paraId="110E26C4" w14:textId="68DAC10A" w:rsidR="006C42AF" w:rsidRPr="00B01D2B" w:rsidRDefault="0014464A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  <w:lang w:val="en-US"/>
                            </w:rPr>
                          </w:pPr>
                          <w:r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e</w:t>
                          </w:r>
                          <w:r w:rsidR="00532BD4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mail: </w:t>
                          </w:r>
                          <w:proofErr w:type="spellStart"/>
                          <w:r w:rsidR="00532BD4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info</w:t>
                          </w:r>
                          <w:proofErr w:type="spellEnd"/>
                          <w:r w:rsidR="00532BD4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  <w:lang w:val="en-US"/>
                            </w:rPr>
                            <w:t>@Q4IT.</w:t>
                          </w:r>
                          <w:r w:rsidR="004B1C01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  <w:lang w:val="en-US"/>
                            </w:rPr>
                            <w:t>eu</w:t>
                          </w:r>
                          <w:r w:rsidR="00532BD4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38325E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sym w:font="Wingdings" w:char="F06C"/>
                          </w:r>
                          <w:r w:rsidR="0038325E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 xml:space="preserve"> </w:t>
                          </w:r>
                          <w:r w:rsidR="00736524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>www.Q4IT.EU</w:t>
                          </w:r>
                          <w:r w:rsidR="005C4EBB" w:rsidRPr="00B01D2B">
                            <w:rPr>
                              <w:rFonts w:cs="Arial"/>
                              <w:color w:val="808080" w:themeColor="background1" w:themeShade="80"/>
                              <w:sz w:val="18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71.35pt;margin-top:-1.9pt;width:486.3pt;height:49.2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" fillcolor="white [3201]" stroked="f" strokeweight=".5pt">
              <v:textbox>
                <w:txbxContent>
                  <w:p w14:paraId="089A9F60" w14:textId="77777777" w:rsidR="00B01D2B" w:rsidRDefault="00B01D2B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</w:pPr>
                  </w:p>
                  <w:p w14:paraId="1D75EED4" w14:textId="77777777" w:rsidR="00B01D2B" w:rsidRDefault="00FD1C43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</w:pPr>
                    <w:r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Q4IT s.r.o.</w:t>
                    </w:r>
                    <w:r w:rsidR="006C42AF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Výstaviště 405/1 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603 00 Brno </w:t>
                    </w:r>
                    <w:r w:rsidR="001D55D7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1D55D7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Czech republic 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116190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VAT</w:t>
                    </w:r>
                    <w:r w:rsidR="00762EE0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: </w:t>
                    </w:r>
                    <w:r w:rsidR="00116190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CZ</w:t>
                    </w:r>
                    <w:r w:rsidR="00762EE0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29304831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5C4EBB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tel: </w:t>
                    </w:r>
                    <w:r w:rsidR="007B0A7C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+420</w:t>
                    </w:r>
                    <w:r w:rsidR="002B73D9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 541 159</w:t>
                    </w:r>
                    <w:r w:rsid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 </w:t>
                    </w:r>
                    <w:r w:rsidR="001D55D7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597</w:t>
                    </w:r>
                    <w:r w:rsidR="0014464A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</w:p>
                  <w:p w14:paraId="110E26C4" w14:textId="68DAC10A" w:rsidR="006C42AF" w:rsidRPr="00B01D2B" w:rsidRDefault="0014464A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  <w:lang w:val="en-US"/>
                      </w:rPr>
                    </w:pPr>
                    <w:r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e</w:t>
                    </w:r>
                    <w:r w:rsidR="00532BD4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mail: </w:t>
                    </w:r>
                    <w:proofErr w:type="spellStart"/>
                    <w:r w:rsidR="00532BD4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info</w:t>
                    </w:r>
                    <w:proofErr w:type="spellEnd"/>
                    <w:r w:rsidR="00532BD4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  <w:lang w:val="en-US"/>
                      </w:rPr>
                      <w:t>@Q4IT.</w:t>
                    </w:r>
                    <w:r w:rsidR="004B1C01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  <w:lang w:val="en-US"/>
                      </w:rPr>
                      <w:t>eu</w:t>
                    </w:r>
                    <w:r w:rsidR="00532BD4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38325E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sym w:font="Wingdings" w:char="F06C"/>
                    </w:r>
                    <w:r w:rsidR="0038325E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 xml:space="preserve"> </w:t>
                    </w:r>
                    <w:r w:rsidR="00736524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>www.Q4IT.EU</w:t>
                    </w:r>
                    <w:r w:rsidR="005C4EBB" w:rsidRPr="00B01D2B">
                      <w:rPr>
                        <w:rFonts w:cs="Arial"/>
                        <w:color w:val="808080" w:themeColor="background1" w:themeShade="80"/>
                        <w:sz w:val="18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202C6" w14:textId="77777777" w:rsidR="00717BAD" w:rsidRDefault="00717BAD" w:rsidP="00FD1C43">
      <w:pPr>
        <w:spacing w:after="0" w:line="240" w:lineRule="auto"/>
      </w:pPr>
      <w:r>
        <w:separator/>
      </w:r>
    </w:p>
  </w:footnote>
  <w:footnote w:type="continuationSeparator" w:id="0">
    <w:p w14:paraId="2A1ADE0C" w14:textId="77777777" w:rsidR="00717BAD" w:rsidRDefault="00717BAD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657227D"/>
    <w:multiLevelType w:val="hybridMultilevel"/>
    <w:tmpl w:val="C096E17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1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8"/>
  </w:num>
  <w:num w:numId="18">
    <w:abstractNumId w:val="19"/>
  </w:num>
  <w:num w:numId="19">
    <w:abstractNumId w:val="6"/>
  </w:num>
  <w:num w:numId="20">
    <w:abstractNumId w:val="8"/>
  </w:num>
  <w:num w:numId="21">
    <w:abstractNumId w:val="2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ja3MDAwMzcwMzVW0lEKTi0uzszPAykwqwUABdnO8ywAAAA="/>
  </w:docVars>
  <w:rsids>
    <w:rsidRoot w:val="00746DF1"/>
    <w:rsid w:val="00014E72"/>
    <w:rsid w:val="00024CB6"/>
    <w:rsid w:val="0002649D"/>
    <w:rsid w:val="00030B9C"/>
    <w:rsid w:val="00036E5D"/>
    <w:rsid w:val="00042B4A"/>
    <w:rsid w:val="00044FAC"/>
    <w:rsid w:val="00065362"/>
    <w:rsid w:val="000657DA"/>
    <w:rsid w:val="0007300D"/>
    <w:rsid w:val="000731D4"/>
    <w:rsid w:val="0008378A"/>
    <w:rsid w:val="000842C0"/>
    <w:rsid w:val="00094329"/>
    <w:rsid w:val="000B116A"/>
    <w:rsid w:val="000B1575"/>
    <w:rsid w:val="000D4332"/>
    <w:rsid w:val="000F1973"/>
    <w:rsid w:val="000F61F9"/>
    <w:rsid w:val="00106345"/>
    <w:rsid w:val="001073DB"/>
    <w:rsid w:val="001126F9"/>
    <w:rsid w:val="001153D2"/>
    <w:rsid w:val="00116190"/>
    <w:rsid w:val="00116920"/>
    <w:rsid w:val="001242A1"/>
    <w:rsid w:val="00125AD1"/>
    <w:rsid w:val="00130373"/>
    <w:rsid w:val="001378B4"/>
    <w:rsid w:val="00137E0D"/>
    <w:rsid w:val="0014464A"/>
    <w:rsid w:val="00147DD2"/>
    <w:rsid w:val="001613DD"/>
    <w:rsid w:val="001656DC"/>
    <w:rsid w:val="001734AB"/>
    <w:rsid w:val="00177E1D"/>
    <w:rsid w:val="00183C15"/>
    <w:rsid w:val="001860CE"/>
    <w:rsid w:val="00190E3B"/>
    <w:rsid w:val="00193BFA"/>
    <w:rsid w:val="001A4525"/>
    <w:rsid w:val="001A5EF4"/>
    <w:rsid w:val="001C35C4"/>
    <w:rsid w:val="001C364C"/>
    <w:rsid w:val="001C650E"/>
    <w:rsid w:val="001D55D7"/>
    <w:rsid w:val="001F2FC4"/>
    <w:rsid w:val="00207CCB"/>
    <w:rsid w:val="002123D7"/>
    <w:rsid w:val="0021305C"/>
    <w:rsid w:val="00234F65"/>
    <w:rsid w:val="00236416"/>
    <w:rsid w:val="00237AFB"/>
    <w:rsid w:val="002410A7"/>
    <w:rsid w:val="002621AB"/>
    <w:rsid w:val="00280CC4"/>
    <w:rsid w:val="0028439E"/>
    <w:rsid w:val="002B66CD"/>
    <w:rsid w:val="002B6D03"/>
    <w:rsid w:val="002B73D9"/>
    <w:rsid w:val="002D66CE"/>
    <w:rsid w:val="002E1246"/>
    <w:rsid w:val="002F1C25"/>
    <w:rsid w:val="002F79A6"/>
    <w:rsid w:val="00304A2D"/>
    <w:rsid w:val="00311CC9"/>
    <w:rsid w:val="003210A2"/>
    <w:rsid w:val="00331374"/>
    <w:rsid w:val="00342800"/>
    <w:rsid w:val="00350445"/>
    <w:rsid w:val="00367FC5"/>
    <w:rsid w:val="0038325E"/>
    <w:rsid w:val="003928C4"/>
    <w:rsid w:val="00392E2B"/>
    <w:rsid w:val="003B4988"/>
    <w:rsid w:val="003C088B"/>
    <w:rsid w:val="003C0D44"/>
    <w:rsid w:val="003C1B0E"/>
    <w:rsid w:val="003C284B"/>
    <w:rsid w:val="003E52A8"/>
    <w:rsid w:val="003E7CEB"/>
    <w:rsid w:val="00402262"/>
    <w:rsid w:val="00403833"/>
    <w:rsid w:val="00421DE3"/>
    <w:rsid w:val="00436165"/>
    <w:rsid w:val="00437D20"/>
    <w:rsid w:val="00447727"/>
    <w:rsid w:val="004738A8"/>
    <w:rsid w:val="0047475A"/>
    <w:rsid w:val="00474BF0"/>
    <w:rsid w:val="00493C28"/>
    <w:rsid w:val="00496DB6"/>
    <w:rsid w:val="004A0CD0"/>
    <w:rsid w:val="004A5119"/>
    <w:rsid w:val="004B00E4"/>
    <w:rsid w:val="004B1C01"/>
    <w:rsid w:val="004B642C"/>
    <w:rsid w:val="004C056C"/>
    <w:rsid w:val="00501831"/>
    <w:rsid w:val="00517890"/>
    <w:rsid w:val="0052089D"/>
    <w:rsid w:val="00532BD4"/>
    <w:rsid w:val="00534641"/>
    <w:rsid w:val="00540060"/>
    <w:rsid w:val="00550B5B"/>
    <w:rsid w:val="00555905"/>
    <w:rsid w:val="005757FD"/>
    <w:rsid w:val="00577327"/>
    <w:rsid w:val="005818FA"/>
    <w:rsid w:val="005A550D"/>
    <w:rsid w:val="005C03AC"/>
    <w:rsid w:val="005C0E0E"/>
    <w:rsid w:val="005C4EBB"/>
    <w:rsid w:val="005D1D5A"/>
    <w:rsid w:val="005E7FBB"/>
    <w:rsid w:val="005F7EF7"/>
    <w:rsid w:val="006054C9"/>
    <w:rsid w:val="0061677D"/>
    <w:rsid w:val="0063511E"/>
    <w:rsid w:val="0065610B"/>
    <w:rsid w:val="00685699"/>
    <w:rsid w:val="006928D0"/>
    <w:rsid w:val="006A19A1"/>
    <w:rsid w:val="006A3C20"/>
    <w:rsid w:val="006A4425"/>
    <w:rsid w:val="006C42AF"/>
    <w:rsid w:val="006F0787"/>
    <w:rsid w:val="006F43F6"/>
    <w:rsid w:val="007128DA"/>
    <w:rsid w:val="00717BAD"/>
    <w:rsid w:val="00736524"/>
    <w:rsid w:val="00746DF1"/>
    <w:rsid w:val="00753AEF"/>
    <w:rsid w:val="0075693D"/>
    <w:rsid w:val="00760D2F"/>
    <w:rsid w:val="00762EE0"/>
    <w:rsid w:val="00796D7C"/>
    <w:rsid w:val="007A3AA1"/>
    <w:rsid w:val="007A7FB1"/>
    <w:rsid w:val="007B0A7C"/>
    <w:rsid w:val="007D4A0F"/>
    <w:rsid w:val="00807678"/>
    <w:rsid w:val="00813941"/>
    <w:rsid w:val="008523E7"/>
    <w:rsid w:val="00861883"/>
    <w:rsid w:val="008903DC"/>
    <w:rsid w:val="00893713"/>
    <w:rsid w:val="00894AAE"/>
    <w:rsid w:val="008B4C1A"/>
    <w:rsid w:val="008B7005"/>
    <w:rsid w:val="008C4FFD"/>
    <w:rsid w:val="008D372F"/>
    <w:rsid w:val="008E040A"/>
    <w:rsid w:val="008E3938"/>
    <w:rsid w:val="00905280"/>
    <w:rsid w:val="009403D5"/>
    <w:rsid w:val="00941F54"/>
    <w:rsid w:val="0094204C"/>
    <w:rsid w:val="0095030D"/>
    <w:rsid w:val="00967BA9"/>
    <w:rsid w:val="00983AE9"/>
    <w:rsid w:val="009A145A"/>
    <w:rsid w:val="009A60B1"/>
    <w:rsid w:val="009A732B"/>
    <w:rsid w:val="009D3352"/>
    <w:rsid w:val="009D4198"/>
    <w:rsid w:val="00A13550"/>
    <w:rsid w:val="00A138FD"/>
    <w:rsid w:val="00A17272"/>
    <w:rsid w:val="00A4475C"/>
    <w:rsid w:val="00A5381A"/>
    <w:rsid w:val="00A54ABC"/>
    <w:rsid w:val="00A651AA"/>
    <w:rsid w:val="00A812DD"/>
    <w:rsid w:val="00A82982"/>
    <w:rsid w:val="00A9154D"/>
    <w:rsid w:val="00A95A0D"/>
    <w:rsid w:val="00A96216"/>
    <w:rsid w:val="00AA35E2"/>
    <w:rsid w:val="00AC1694"/>
    <w:rsid w:val="00AD33F7"/>
    <w:rsid w:val="00AD5BFE"/>
    <w:rsid w:val="00AE0BCC"/>
    <w:rsid w:val="00AE41DC"/>
    <w:rsid w:val="00AF0650"/>
    <w:rsid w:val="00AF4060"/>
    <w:rsid w:val="00B01D2B"/>
    <w:rsid w:val="00B205A5"/>
    <w:rsid w:val="00B23CF1"/>
    <w:rsid w:val="00B24C1B"/>
    <w:rsid w:val="00B33BFE"/>
    <w:rsid w:val="00B34D4C"/>
    <w:rsid w:val="00B36535"/>
    <w:rsid w:val="00B435B8"/>
    <w:rsid w:val="00B740E9"/>
    <w:rsid w:val="00B80D96"/>
    <w:rsid w:val="00BA2131"/>
    <w:rsid w:val="00BB3536"/>
    <w:rsid w:val="00BC40F9"/>
    <w:rsid w:val="00BC7358"/>
    <w:rsid w:val="00BE4B39"/>
    <w:rsid w:val="00C02450"/>
    <w:rsid w:val="00C02EAA"/>
    <w:rsid w:val="00C34BFB"/>
    <w:rsid w:val="00C45B1F"/>
    <w:rsid w:val="00C46F7C"/>
    <w:rsid w:val="00C60654"/>
    <w:rsid w:val="00C65F7F"/>
    <w:rsid w:val="00C70444"/>
    <w:rsid w:val="00C75F1E"/>
    <w:rsid w:val="00C94920"/>
    <w:rsid w:val="00CA15B5"/>
    <w:rsid w:val="00CC364E"/>
    <w:rsid w:val="00CD1EEF"/>
    <w:rsid w:val="00CE5496"/>
    <w:rsid w:val="00CE7B34"/>
    <w:rsid w:val="00CF13F7"/>
    <w:rsid w:val="00D12B00"/>
    <w:rsid w:val="00D23B8A"/>
    <w:rsid w:val="00D442A7"/>
    <w:rsid w:val="00D533D4"/>
    <w:rsid w:val="00D53D3F"/>
    <w:rsid w:val="00D54F3D"/>
    <w:rsid w:val="00D66705"/>
    <w:rsid w:val="00D70CE3"/>
    <w:rsid w:val="00D77683"/>
    <w:rsid w:val="00D872D8"/>
    <w:rsid w:val="00DA40AB"/>
    <w:rsid w:val="00DF011A"/>
    <w:rsid w:val="00E00C57"/>
    <w:rsid w:val="00E06214"/>
    <w:rsid w:val="00E1650C"/>
    <w:rsid w:val="00E226B3"/>
    <w:rsid w:val="00E36A70"/>
    <w:rsid w:val="00E8502B"/>
    <w:rsid w:val="00EB0C95"/>
    <w:rsid w:val="00EB6AF5"/>
    <w:rsid w:val="00EC12DD"/>
    <w:rsid w:val="00EC456B"/>
    <w:rsid w:val="00ED102A"/>
    <w:rsid w:val="00EF6A6C"/>
    <w:rsid w:val="00F02418"/>
    <w:rsid w:val="00F33A1A"/>
    <w:rsid w:val="00F404A3"/>
    <w:rsid w:val="00F41646"/>
    <w:rsid w:val="00F43D1E"/>
    <w:rsid w:val="00F46BF6"/>
    <w:rsid w:val="00F476D2"/>
    <w:rsid w:val="00F52DD9"/>
    <w:rsid w:val="00F61CE7"/>
    <w:rsid w:val="00F66392"/>
    <w:rsid w:val="00F67D2A"/>
    <w:rsid w:val="00F7056F"/>
    <w:rsid w:val="00F77521"/>
    <w:rsid w:val="00F90619"/>
    <w:rsid w:val="00F96BAB"/>
    <w:rsid w:val="00FA3764"/>
    <w:rsid w:val="00FA4411"/>
    <w:rsid w:val="00FB07FF"/>
    <w:rsid w:val="00FD17C4"/>
    <w:rsid w:val="00FD1C43"/>
    <w:rsid w:val="00FD1FC7"/>
    <w:rsid w:val="00FD513D"/>
    <w:rsid w:val="00FD520C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75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q4it.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ek kvapil</cp:lastModifiedBy>
  <cp:revision>24</cp:revision>
  <cp:lastPrinted>2013-01-16T09:05:00Z</cp:lastPrinted>
  <dcterms:created xsi:type="dcterms:W3CDTF">2017-09-06T10:10:00Z</dcterms:created>
  <dcterms:modified xsi:type="dcterms:W3CDTF">2020-05-26T11:45:00Z</dcterms:modified>
</cp:coreProperties>
</file>